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5E753B" w14:textId="7B56A1C6" w:rsidR="003E3FD3" w:rsidRDefault="003E3FD3" w:rsidP="00C65234">
      <w:pPr>
        <w:spacing w:after="0" w:line="360" w:lineRule="auto"/>
        <w:ind w:right="-426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  <w:r w:rsidRPr="003E3FD3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Załącznik </w:t>
      </w:r>
      <w:r w:rsidR="00C65234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8</w:t>
      </w:r>
      <w:r w:rsidRPr="003E3FD3"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 xml:space="preserve"> </w:t>
      </w:r>
      <w:r w:rsidR="00C65234" w:rsidRPr="008C2B02"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>Wzór 1 protokołu egzaminu ustnego</w:t>
      </w:r>
      <w:r w:rsidR="003A04B5" w:rsidRPr="008C2B02"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 xml:space="preserve"> - zbiorczy</w:t>
      </w:r>
      <w:r w:rsidR="00C65234" w:rsidRPr="008C2B02"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 xml:space="preserve"> - </w:t>
      </w:r>
      <w:r w:rsidRPr="008C2B02"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>Wydział Inżynierii Materiałowej i Fizyki Technicznej</w:t>
      </w:r>
    </w:p>
    <w:p w14:paraId="3B7EBF54" w14:textId="05BBE485" w:rsidR="00C65234" w:rsidRDefault="00C65234" w:rsidP="00C65234">
      <w:pPr>
        <w:spacing w:after="0" w:line="360" w:lineRule="auto"/>
        <w:ind w:right="-426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</w:p>
    <w:p w14:paraId="143A8335" w14:textId="7B0D2608" w:rsidR="00C65234" w:rsidRDefault="00C65234" w:rsidP="00C65234">
      <w:pPr>
        <w:spacing w:after="0" w:line="360" w:lineRule="auto"/>
        <w:ind w:right="-426"/>
        <w:rPr>
          <w:rFonts w:ascii="Times New Roman" w:eastAsia="Times New Roman" w:hAnsi="Times New Roman" w:cs="Times New Roman"/>
          <w:b/>
          <w:sz w:val="36"/>
          <w:szCs w:val="36"/>
          <w:lang w:eastAsia="pl-PL"/>
        </w:rPr>
      </w:pPr>
      <w:r w:rsidRPr="00C65234">
        <w:rPr>
          <w:rFonts w:ascii="Times New Roman" w:eastAsia="Times New Roman" w:hAnsi="Times New Roman" w:cs="Times New Roman"/>
          <w:b/>
          <w:sz w:val="36"/>
          <w:szCs w:val="36"/>
          <w:lang w:eastAsia="pl-PL"/>
        </w:rPr>
        <w:t xml:space="preserve">Egzamin ustny </w:t>
      </w:r>
      <w:r>
        <w:rPr>
          <w:rFonts w:ascii="Times New Roman" w:eastAsia="Times New Roman" w:hAnsi="Times New Roman" w:cs="Times New Roman"/>
          <w:b/>
          <w:sz w:val="36"/>
          <w:szCs w:val="36"/>
          <w:lang w:eastAsia="pl-PL"/>
        </w:rPr>
        <w:t>–</w:t>
      </w:r>
      <w:r w:rsidRPr="00C65234">
        <w:rPr>
          <w:rFonts w:ascii="Times New Roman" w:eastAsia="Times New Roman" w:hAnsi="Times New Roman" w:cs="Times New Roman"/>
          <w:b/>
          <w:sz w:val="36"/>
          <w:szCs w:val="36"/>
          <w:lang w:eastAsia="pl-PL"/>
        </w:rPr>
        <w:t xml:space="preserve"> protokół</w:t>
      </w:r>
    </w:p>
    <w:p w14:paraId="2245F018" w14:textId="7FDDCB5B" w:rsidR="00C65234" w:rsidRDefault="00C65234" w:rsidP="00C65234">
      <w:pPr>
        <w:spacing w:after="0" w:line="360" w:lineRule="auto"/>
        <w:ind w:right="-426"/>
        <w:rPr>
          <w:rFonts w:ascii="Times New Roman" w:eastAsia="Times New Roman" w:hAnsi="Times New Roman" w:cs="Times New Roman"/>
          <w:b/>
          <w:sz w:val="36"/>
          <w:szCs w:val="36"/>
          <w:lang w:eastAsia="pl-PL"/>
        </w:rPr>
      </w:pPr>
    </w:p>
    <w:tbl>
      <w:tblPr>
        <w:tblStyle w:val="Tabela-Siatka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C65234" w14:paraId="3F214EE5" w14:textId="77777777" w:rsidTr="00C65234">
        <w:tc>
          <w:tcPr>
            <w:tcW w:w="3020" w:type="dxa"/>
            <w:vAlign w:val="center"/>
          </w:tcPr>
          <w:p w14:paraId="61ABC3F2" w14:textId="19E7C79A" w:rsidR="00C65234" w:rsidRDefault="00C65234" w:rsidP="00C65234">
            <w:pPr>
              <w:spacing w:line="360" w:lineRule="auto"/>
              <w:ind w:right="-195"/>
              <w:jc w:val="center"/>
              <w:rPr>
                <w:rFonts w:ascii="Times New Roman" w:eastAsia="Times New Roman" w:hAnsi="Times New Roman" w:cs="Times New Roman"/>
                <w:b/>
                <w:sz w:val="36"/>
                <w:szCs w:val="36"/>
                <w:lang w:eastAsia="pl-PL"/>
              </w:rPr>
            </w:pPr>
            <w:r w:rsidRPr="00C65234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pl-PL"/>
              </w:rPr>
              <w:t xml:space="preserve">Nazwa </w:t>
            </w: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pl-PL"/>
              </w:rPr>
              <w:br/>
            </w:r>
            <w:r w:rsidRPr="00C65234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pl-PL"/>
              </w:rPr>
              <w:t>przedmiotu</w:t>
            </w:r>
          </w:p>
        </w:tc>
        <w:tc>
          <w:tcPr>
            <w:tcW w:w="3021" w:type="dxa"/>
            <w:vAlign w:val="center"/>
          </w:tcPr>
          <w:p w14:paraId="1589175F" w14:textId="6BE124A0" w:rsidR="00C65234" w:rsidRDefault="00C65234" w:rsidP="00C65234">
            <w:pPr>
              <w:spacing w:line="360" w:lineRule="auto"/>
              <w:ind w:right="-18"/>
              <w:jc w:val="center"/>
              <w:rPr>
                <w:rFonts w:ascii="Times New Roman" w:eastAsia="Times New Roman" w:hAnsi="Times New Roman" w:cs="Times New Roman"/>
                <w:b/>
                <w:sz w:val="36"/>
                <w:szCs w:val="36"/>
                <w:lang w:eastAsia="pl-PL"/>
              </w:rPr>
            </w:pPr>
            <w:r w:rsidRPr="00C65234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pl-PL"/>
              </w:rPr>
              <w:t>Egzaminator</w:t>
            </w:r>
          </w:p>
        </w:tc>
        <w:tc>
          <w:tcPr>
            <w:tcW w:w="3021" w:type="dxa"/>
            <w:vAlign w:val="center"/>
          </w:tcPr>
          <w:p w14:paraId="47526609" w14:textId="12EB0B8F" w:rsidR="00C65234" w:rsidRDefault="00C65234" w:rsidP="00C65234">
            <w:pPr>
              <w:spacing w:line="360" w:lineRule="auto"/>
              <w:ind w:left="-162" w:right="9"/>
              <w:jc w:val="center"/>
              <w:rPr>
                <w:rFonts w:ascii="Times New Roman" w:eastAsia="Times New Roman" w:hAnsi="Times New Roman" w:cs="Times New Roman"/>
                <w:b/>
                <w:sz w:val="36"/>
                <w:szCs w:val="36"/>
                <w:lang w:eastAsia="pl-PL"/>
              </w:rPr>
            </w:pPr>
            <w:r w:rsidRPr="00C65234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pl-PL"/>
              </w:rPr>
              <w:t>Data egzaminu /zaliczenia</w:t>
            </w:r>
          </w:p>
        </w:tc>
      </w:tr>
      <w:tr w:rsidR="00C65234" w14:paraId="20CA6653" w14:textId="77777777" w:rsidTr="00C65234">
        <w:trPr>
          <w:trHeight w:val="680"/>
        </w:trPr>
        <w:tc>
          <w:tcPr>
            <w:tcW w:w="3020" w:type="dxa"/>
            <w:vAlign w:val="center"/>
          </w:tcPr>
          <w:p w14:paraId="7BDC890B" w14:textId="5702A65B" w:rsidR="00C65234" w:rsidRPr="00C65234" w:rsidRDefault="00C65234" w:rsidP="00C65234">
            <w:pPr>
              <w:spacing w:line="360" w:lineRule="auto"/>
              <w:ind w:right="-5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3021" w:type="dxa"/>
            <w:vAlign w:val="center"/>
          </w:tcPr>
          <w:p w14:paraId="568273BD" w14:textId="77777777" w:rsidR="00C65234" w:rsidRPr="00C65234" w:rsidRDefault="00C65234" w:rsidP="00C65234">
            <w:pPr>
              <w:spacing w:line="360" w:lineRule="auto"/>
              <w:ind w:right="-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3021" w:type="dxa"/>
            <w:vAlign w:val="center"/>
          </w:tcPr>
          <w:p w14:paraId="659F0687" w14:textId="77777777" w:rsidR="00C65234" w:rsidRPr="00C65234" w:rsidRDefault="00C65234" w:rsidP="00C65234">
            <w:pPr>
              <w:spacing w:line="360" w:lineRule="auto"/>
              <w:ind w:right="-13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</w:tbl>
    <w:p w14:paraId="04E976F3" w14:textId="23C84745" w:rsidR="00C65234" w:rsidRDefault="00C65234" w:rsidP="00C65234">
      <w:pPr>
        <w:spacing w:after="0" w:line="360" w:lineRule="auto"/>
        <w:ind w:right="-142"/>
        <w:jc w:val="center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</w:p>
    <w:p w14:paraId="5562F2B0" w14:textId="77777777" w:rsidR="00C65234" w:rsidRDefault="00C65234" w:rsidP="00C65234">
      <w:pPr>
        <w:spacing w:after="0" w:line="360" w:lineRule="auto"/>
        <w:ind w:right="-142"/>
        <w:jc w:val="center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</w:p>
    <w:p w14:paraId="51850941" w14:textId="77C0E73D" w:rsidR="00C65234" w:rsidRDefault="00C65234" w:rsidP="003E3FD3">
      <w:pPr>
        <w:spacing w:after="0" w:line="360" w:lineRule="auto"/>
        <w:ind w:right="-142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</w:p>
    <w:tbl>
      <w:tblPr>
        <w:tblStyle w:val="Tabela-Siatka"/>
        <w:tblW w:w="942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2237"/>
        <w:gridCol w:w="824"/>
        <w:gridCol w:w="535"/>
        <w:gridCol w:w="535"/>
        <w:gridCol w:w="535"/>
        <w:gridCol w:w="535"/>
        <w:gridCol w:w="535"/>
        <w:gridCol w:w="535"/>
        <w:gridCol w:w="2140"/>
        <w:gridCol w:w="1015"/>
      </w:tblGrid>
      <w:tr w:rsidR="00C65234" w:rsidRPr="00C65234" w14:paraId="4B978C1E" w14:textId="64C1B981" w:rsidTr="0075534E">
        <w:tc>
          <w:tcPr>
            <w:tcW w:w="3061" w:type="dxa"/>
            <w:gridSpan w:val="2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0C06B018" w14:textId="5A143382" w:rsidR="00C65234" w:rsidRP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C6523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Student</w:t>
            </w:r>
          </w:p>
        </w:tc>
        <w:tc>
          <w:tcPr>
            <w:tcW w:w="3210" w:type="dxa"/>
            <w:gridSpan w:val="6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3C2FDA08" w14:textId="7420ACD5" w:rsidR="00C65234" w:rsidRP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C6523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Numer pytania z listy pytań / ocena pytania</w:t>
            </w:r>
          </w:p>
        </w:tc>
        <w:tc>
          <w:tcPr>
            <w:tcW w:w="2140" w:type="dxa"/>
            <w:vMerge w:val="restart"/>
            <w:tcBorders>
              <w:top w:val="single" w:sz="18" w:space="0" w:color="auto"/>
            </w:tcBorders>
            <w:vAlign w:val="center"/>
          </w:tcPr>
          <w:p w14:paraId="6A63881F" w14:textId="10D1AC38" w:rsidR="00C65234" w:rsidRP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  <w:t>Uwagi:</w:t>
            </w:r>
          </w:p>
        </w:tc>
        <w:tc>
          <w:tcPr>
            <w:tcW w:w="1015" w:type="dxa"/>
            <w:vMerge w:val="restart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076A085F" w14:textId="6220E7BA" w:rsidR="00C65234" w:rsidRPr="00C65234" w:rsidRDefault="00C65234" w:rsidP="00C65234">
            <w:pPr>
              <w:spacing w:line="360" w:lineRule="auto"/>
              <w:ind w:left="-108" w:right="-142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C6523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Ocena końcowa</w:t>
            </w:r>
          </w:p>
        </w:tc>
      </w:tr>
      <w:tr w:rsidR="00C65234" w14:paraId="3B48A579" w14:textId="77777777" w:rsidTr="00C65234">
        <w:tc>
          <w:tcPr>
            <w:tcW w:w="2237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76A57CFE" w14:textId="382379F2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  <w:t>Nazwisko i imię</w:t>
            </w:r>
          </w:p>
        </w:tc>
        <w:tc>
          <w:tcPr>
            <w:tcW w:w="824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45B91FFF" w14:textId="57EC6778" w:rsidR="00C65234" w:rsidRDefault="00C65234" w:rsidP="00C65234">
            <w:pPr>
              <w:spacing w:line="360" w:lineRule="auto"/>
              <w:ind w:left="-81"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  <w:t>Nr indeksu</w:t>
            </w:r>
          </w:p>
        </w:tc>
        <w:tc>
          <w:tcPr>
            <w:tcW w:w="1070" w:type="dxa"/>
            <w:gridSpan w:val="2"/>
            <w:tcBorders>
              <w:top w:val="single" w:sz="4" w:space="0" w:color="auto"/>
              <w:bottom w:val="single" w:sz="18" w:space="0" w:color="auto"/>
            </w:tcBorders>
            <w:vAlign w:val="bottom"/>
          </w:tcPr>
          <w:p w14:paraId="1E2B2B45" w14:textId="4072DD37" w:rsidR="00C65234" w:rsidRP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36"/>
                <w:szCs w:val="36"/>
                <w:lang w:eastAsia="pl-PL"/>
              </w:rPr>
            </w:pPr>
            <w:r w:rsidRPr="00C65234">
              <w:rPr>
                <w:rFonts w:ascii="Times New Roman" w:eastAsia="Times New Roman" w:hAnsi="Times New Roman" w:cs="Times New Roman"/>
                <w:b/>
                <w:sz w:val="36"/>
                <w:szCs w:val="36"/>
                <w:lang w:eastAsia="pl-PL"/>
              </w:rPr>
              <w:t>1</w:t>
            </w:r>
          </w:p>
        </w:tc>
        <w:tc>
          <w:tcPr>
            <w:tcW w:w="1070" w:type="dxa"/>
            <w:gridSpan w:val="2"/>
            <w:tcBorders>
              <w:top w:val="single" w:sz="4" w:space="0" w:color="auto"/>
              <w:bottom w:val="single" w:sz="18" w:space="0" w:color="auto"/>
            </w:tcBorders>
            <w:vAlign w:val="bottom"/>
          </w:tcPr>
          <w:p w14:paraId="0149CF0D" w14:textId="119D60AC" w:rsidR="00C65234" w:rsidRP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36"/>
                <w:szCs w:val="36"/>
                <w:lang w:eastAsia="pl-PL"/>
              </w:rPr>
            </w:pPr>
            <w:r w:rsidRPr="00C65234">
              <w:rPr>
                <w:rFonts w:ascii="Times New Roman" w:eastAsia="Times New Roman" w:hAnsi="Times New Roman" w:cs="Times New Roman"/>
                <w:b/>
                <w:sz w:val="36"/>
                <w:szCs w:val="36"/>
                <w:lang w:eastAsia="pl-PL"/>
              </w:rPr>
              <w:t>2</w:t>
            </w:r>
          </w:p>
        </w:tc>
        <w:tc>
          <w:tcPr>
            <w:tcW w:w="1070" w:type="dxa"/>
            <w:gridSpan w:val="2"/>
            <w:tcBorders>
              <w:top w:val="single" w:sz="4" w:space="0" w:color="auto"/>
              <w:bottom w:val="single" w:sz="18" w:space="0" w:color="auto"/>
            </w:tcBorders>
            <w:vAlign w:val="bottom"/>
          </w:tcPr>
          <w:p w14:paraId="0F07BD3D" w14:textId="5D926A38" w:rsidR="00C65234" w:rsidRP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36"/>
                <w:szCs w:val="36"/>
                <w:lang w:eastAsia="pl-PL"/>
              </w:rPr>
            </w:pPr>
            <w:r w:rsidRPr="00C65234">
              <w:rPr>
                <w:rFonts w:ascii="Times New Roman" w:eastAsia="Times New Roman" w:hAnsi="Times New Roman" w:cs="Times New Roman"/>
                <w:b/>
                <w:sz w:val="36"/>
                <w:szCs w:val="36"/>
                <w:lang w:eastAsia="pl-PL"/>
              </w:rPr>
              <w:t>3</w:t>
            </w:r>
          </w:p>
        </w:tc>
        <w:tc>
          <w:tcPr>
            <w:tcW w:w="2140" w:type="dxa"/>
            <w:vMerge/>
            <w:tcBorders>
              <w:bottom w:val="single" w:sz="18" w:space="0" w:color="auto"/>
            </w:tcBorders>
            <w:vAlign w:val="center"/>
          </w:tcPr>
          <w:p w14:paraId="7E6D5E4D" w14:textId="78DD2379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015" w:type="dxa"/>
            <w:vMerge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44C7AD1A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</w:tr>
      <w:tr w:rsidR="00C65234" w14:paraId="1CF6A6C6" w14:textId="77777777" w:rsidTr="00C65234">
        <w:tc>
          <w:tcPr>
            <w:tcW w:w="2237" w:type="dxa"/>
            <w:tcBorders>
              <w:top w:val="single" w:sz="18" w:space="0" w:color="auto"/>
            </w:tcBorders>
          </w:tcPr>
          <w:p w14:paraId="0E87A609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824" w:type="dxa"/>
            <w:tcBorders>
              <w:top w:val="single" w:sz="18" w:space="0" w:color="auto"/>
            </w:tcBorders>
          </w:tcPr>
          <w:p w14:paraId="04F95B46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  <w:tcBorders>
              <w:top w:val="single" w:sz="18" w:space="0" w:color="auto"/>
            </w:tcBorders>
          </w:tcPr>
          <w:p w14:paraId="6D2F4227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  <w:tcBorders>
              <w:top w:val="single" w:sz="18" w:space="0" w:color="auto"/>
            </w:tcBorders>
          </w:tcPr>
          <w:p w14:paraId="4909B513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  <w:tcBorders>
              <w:top w:val="single" w:sz="18" w:space="0" w:color="auto"/>
            </w:tcBorders>
          </w:tcPr>
          <w:p w14:paraId="14746AC1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  <w:tcBorders>
              <w:top w:val="single" w:sz="18" w:space="0" w:color="auto"/>
            </w:tcBorders>
          </w:tcPr>
          <w:p w14:paraId="51302137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  <w:tcBorders>
              <w:top w:val="single" w:sz="18" w:space="0" w:color="auto"/>
            </w:tcBorders>
          </w:tcPr>
          <w:p w14:paraId="3E77102D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  <w:tcBorders>
              <w:top w:val="single" w:sz="18" w:space="0" w:color="auto"/>
            </w:tcBorders>
          </w:tcPr>
          <w:p w14:paraId="78B455FA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2140" w:type="dxa"/>
            <w:tcBorders>
              <w:top w:val="single" w:sz="18" w:space="0" w:color="auto"/>
            </w:tcBorders>
          </w:tcPr>
          <w:p w14:paraId="0322A91D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015" w:type="dxa"/>
            <w:tcBorders>
              <w:top w:val="single" w:sz="18" w:space="0" w:color="auto"/>
            </w:tcBorders>
          </w:tcPr>
          <w:p w14:paraId="63BE7761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</w:tr>
      <w:tr w:rsidR="00C65234" w14:paraId="74B7E2F2" w14:textId="77777777" w:rsidTr="00C65234">
        <w:tc>
          <w:tcPr>
            <w:tcW w:w="2237" w:type="dxa"/>
          </w:tcPr>
          <w:p w14:paraId="3D68BEF0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824" w:type="dxa"/>
          </w:tcPr>
          <w:p w14:paraId="7671E230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09FF45F3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212B2E28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109674D3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770C7048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333C6BC0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2FFE6650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2140" w:type="dxa"/>
          </w:tcPr>
          <w:p w14:paraId="16D7D56C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015" w:type="dxa"/>
          </w:tcPr>
          <w:p w14:paraId="71235D1C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</w:tr>
      <w:tr w:rsidR="00C65234" w14:paraId="508ED0FC" w14:textId="77777777" w:rsidTr="00C65234">
        <w:tc>
          <w:tcPr>
            <w:tcW w:w="2237" w:type="dxa"/>
          </w:tcPr>
          <w:p w14:paraId="48F6704A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824" w:type="dxa"/>
          </w:tcPr>
          <w:p w14:paraId="313EAA9D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4C2419CF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1FFEECB3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11CB41FB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3DAF0171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7DD71BEC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40571EB3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2140" w:type="dxa"/>
          </w:tcPr>
          <w:p w14:paraId="688106BA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015" w:type="dxa"/>
          </w:tcPr>
          <w:p w14:paraId="38EBFE7D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</w:tr>
      <w:tr w:rsidR="00C65234" w14:paraId="56F9B63B" w14:textId="77777777" w:rsidTr="00C65234">
        <w:tc>
          <w:tcPr>
            <w:tcW w:w="2237" w:type="dxa"/>
          </w:tcPr>
          <w:p w14:paraId="11F429A5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824" w:type="dxa"/>
          </w:tcPr>
          <w:p w14:paraId="5EEE471A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762A9811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5B18CC65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61662138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26155C14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1C7A32F9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17024DC8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2140" w:type="dxa"/>
          </w:tcPr>
          <w:p w14:paraId="67FC83A4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015" w:type="dxa"/>
          </w:tcPr>
          <w:p w14:paraId="5D531281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</w:tr>
      <w:tr w:rsidR="00C65234" w14:paraId="4D3489C9" w14:textId="77777777" w:rsidTr="00C65234">
        <w:tc>
          <w:tcPr>
            <w:tcW w:w="2237" w:type="dxa"/>
          </w:tcPr>
          <w:p w14:paraId="44D0C755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824" w:type="dxa"/>
          </w:tcPr>
          <w:p w14:paraId="187BCFD0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60E0206C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1148C27A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2F5983BC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181F8CBB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0D6695B6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338A2E4D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2140" w:type="dxa"/>
          </w:tcPr>
          <w:p w14:paraId="73046ED6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015" w:type="dxa"/>
          </w:tcPr>
          <w:p w14:paraId="0C1CF01F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</w:tr>
      <w:tr w:rsidR="00C65234" w14:paraId="2C29E835" w14:textId="77777777" w:rsidTr="00C65234">
        <w:tc>
          <w:tcPr>
            <w:tcW w:w="2237" w:type="dxa"/>
          </w:tcPr>
          <w:p w14:paraId="7396CA85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824" w:type="dxa"/>
          </w:tcPr>
          <w:p w14:paraId="7AE43CBC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20FAF235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562AA31C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3CC04A6E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37F42EF6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2DBA5468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6044E6BB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2140" w:type="dxa"/>
          </w:tcPr>
          <w:p w14:paraId="2DF3790A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015" w:type="dxa"/>
          </w:tcPr>
          <w:p w14:paraId="70774F4B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</w:tr>
      <w:tr w:rsidR="00C65234" w14:paraId="5533714A" w14:textId="77777777" w:rsidTr="00C65234">
        <w:tc>
          <w:tcPr>
            <w:tcW w:w="2237" w:type="dxa"/>
          </w:tcPr>
          <w:p w14:paraId="40F16C9E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824" w:type="dxa"/>
          </w:tcPr>
          <w:p w14:paraId="08E0B022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2ED1CDD0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41D166A6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195BD017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724AB767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376ADB56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535" w:type="dxa"/>
          </w:tcPr>
          <w:p w14:paraId="196D41E5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2140" w:type="dxa"/>
          </w:tcPr>
          <w:p w14:paraId="5BD974A8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015" w:type="dxa"/>
          </w:tcPr>
          <w:p w14:paraId="405D452C" w14:textId="77777777" w:rsidR="00C65234" w:rsidRDefault="00C65234" w:rsidP="00C65234">
            <w:pPr>
              <w:spacing w:line="360" w:lineRule="auto"/>
              <w:ind w:right="-142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</w:tr>
    </w:tbl>
    <w:p w14:paraId="3E740D31" w14:textId="500534DC" w:rsidR="00C65234" w:rsidRDefault="00C65234" w:rsidP="00C65234">
      <w:pPr>
        <w:spacing w:after="0" w:line="360" w:lineRule="auto"/>
        <w:ind w:right="-142"/>
        <w:jc w:val="center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</w:p>
    <w:p w14:paraId="72C9BD7A" w14:textId="58ECF80E" w:rsidR="00C65234" w:rsidRDefault="00C65234" w:rsidP="00C65234">
      <w:pPr>
        <w:pBdr>
          <w:bottom w:val="single" w:sz="6" w:space="1" w:color="auto"/>
        </w:pBdr>
        <w:spacing w:after="0" w:line="360" w:lineRule="auto"/>
        <w:ind w:right="-142"/>
        <w:jc w:val="center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</w:p>
    <w:p w14:paraId="15F52407" w14:textId="7873EC71" w:rsidR="00C65234" w:rsidRDefault="00C65234" w:rsidP="00C65234">
      <w:pPr>
        <w:pBdr>
          <w:bottom w:val="single" w:sz="6" w:space="1" w:color="auto"/>
        </w:pBdr>
        <w:spacing w:after="0" w:line="360" w:lineRule="auto"/>
        <w:ind w:right="-142"/>
        <w:jc w:val="center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</w:p>
    <w:p w14:paraId="1242AB55" w14:textId="1B233CA0" w:rsidR="00C65234" w:rsidRDefault="00C65234" w:rsidP="00C65234">
      <w:pPr>
        <w:pBdr>
          <w:bottom w:val="single" w:sz="6" w:space="1" w:color="auto"/>
        </w:pBdr>
        <w:spacing w:after="0" w:line="360" w:lineRule="auto"/>
        <w:ind w:right="-142"/>
        <w:jc w:val="right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>……………………………………</w:t>
      </w:r>
    </w:p>
    <w:p w14:paraId="31D97CE6" w14:textId="5FEC7EB5" w:rsidR="00C65234" w:rsidRDefault="00C65234" w:rsidP="00C65234">
      <w:pPr>
        <w:pBdr>
          <w:bottom w:val="single" w:sz="6" w:space="1" w:color="auto"/>
        </w:pBdr>
        <w:spacing w:after="0" w:line="360" w:lineRule="auto"/>
        <w:ind w:right="-142"/>
        <w:jc w:val="right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>Podpis egzaminatora</w:t>
      </w:r>
    </w:p>
    <w:p w14:paraId="218CA920" w14:textId="18A69617" w:rsidR="00C65234" w:rsidRDefault="00C65234" w:rsidP="00C65234">
      <w:pPr>
        <w:spacing w:after="0" w:line="360" w:lineRule="auto"/>
        <w:ind w:right="-142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>Skala ocen:</w:t>
      </w:r>
    </w:p>
    <w:p w14:paraId="08D3E9B1" w14:textId="77777777" w:rsidR="00356B40" w:rsidRDefault="00356B40" w:rsidP="00356B40">
      <w:pPr>
        <w:spacing w:after="0" w:line="360" w:lineRule="auto"/>
        <w:ind w:right="-142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pl-PL"/>
        </w:rPr>
        <w:t>&lt;0 - 50%)</w:t>
      </w:r>
      <w:r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 xml:space="preserve"> </w:t>
      </w:r>
      <w:r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ab/>
        <w:t>2.0</w:t>
      </w:r>
    </w:p>
    <w:p w14:paraId="44B8EC1D" w14:textId="77777777" w:rsidR="00356B40" w:rsidRDefault="00356B40" w:rsidP="00356B40">
      <w:pPr>
        <w:spacing w:after="0" w:line="360" w:lineRule="auto"/>
        <w:ind w:right="-142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pl-PL"/>
        </w:rPr>
        <w:t>&lt;50 – 60%)</w:t>
      </w:r>
      <w:r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ab/>
        <w:t>3.0</w:t>
      </w:r>
    </w:p>
    <w:p w14:paraId="0546F2F3" w14:textId="77777777" w:rsidR="00356B40" w:rsidRDefault="00356B40" w:rsidP="00356B40">
      <w:pPr>
        <w:spacing w:after="0" w:line="360" w:lineRule="auto"/>
        <w:ind w:right="-142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pl-PL"/>
        </w:rPr>
        <w:t>&lt;60 – 70%)</w:t>
      </w:r>
      <w:r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ab/>
        <w:t>3,5</w:t>
      </w:r>
    </w:p>
    <w:p w14:paraId="0DE302A9" w14:textId="77777777" w:rsidR="00356B40" w:rsidRDefault="00356B40" w:rsidP="00356B40">
      <w:pPr>
        <w:spacing w:after="0" w:line="360" w:lineRule="auto"/>
        <w:ind w:right="-142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pl-PL"/>
        </w:rPr>
        <w:t>&lt;70 – 80%)</w:t>
      </w:r>
      <w:r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ab/>
        <w:t>4.0</w:t>
      </w:r>
    </w:p>
    <w:p w14:paraId="58E9D194" w14:textId="77777777" w:rsidR="00356B40" w:rsidRDefault="00356B40" w:rsidP="00356B40">
      <w:pPr>
        <w:spacing w:after="0" w:line="360" w:lineRule="auto"/>
        <w:ind w:right="-142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pl-PL"/>
        </w:rPr>
        <w:t>&lt;80 – 90%)</w:t>
      </w:r>
      <w:r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ab/>
        <w:t>4,5</w:t>
      </w:r>
    </w:p>
    <w:p w14:paraId="1D19FFD9" w14:textId="77777777" w:rsidR="00356B40" w:rsidRDefault="00356B40" w:rsidP="00356B40">
      <w:pPr>
        <w:spacing w:after="0" w:line="360" w:lineRule="auto"/>
        <w:ind w:right="-142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pl-PL"/>
        </w:rPr>
        <w:t>&lt;90 – 100%&gt;</w:t>
      </w:r>
      <w:r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ab/>
        <w:t>5,0</w:t>
      </w:r>
    </w:p>
    <w:p w14:paraId="58252469" w14:textId="62085CBA" w:rsidR="00C65234" w:rsidRPr="003E3FD3" w:rsidRDefault="00C65234" w:rsidP="00C65234">
      <w:pPr>
        <w:spacing w:after="0" w:line="360" w:lineRule="auto"/>
        <w:ind w:right="-142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>Załącznikiem protokołu jest lista pytań egzaminacyjnych.</w:t>
      </w:r>
    </w:p>
    <w:sectPr w:rsidR="00C65234" w:rsidRPr="003E3FD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QxMDOzMDUwMDVR0lEKTi0uzszPAykwqQUA5vCBGCwAAAA="/>
  </w:docVars>
  <w:rsids>
    <w:rsidRoot w:val="00DB5B35"/>
    <w:rsid w:val="002D2A5B"/>
    <w:rsid w:val="00356B40"/>
    <w:rsid w:val="003A04B5"/>
    <w:rsid w:val="003E3FD3"/>
    <w:rsid w:val="008C2B02"/>
    <w:rsid w:val="00C65234"/>
    <w:rsid w:val="00DB5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FDF74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3E3FD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C65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3E3FD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C65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2407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4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jciech Koczorowski</dc:creator>
  <cp:keywords/>
  <dc:description/>
  <cp:lastModifiedBy>Wojciech Fater</cp:lastModifiedBy>
  <cp:revision>5</cp:revision>
  <cp:lastPrinted>2021-10-07T09:14:00Z</cp:lastPrinted>
  <dcterms:created xsi:type="dcterms:W3CDTF">2021-10-07T10:14:00Z</dcterms:created>
  <dcterms:modified xsi:type="dcterms:W3CDTF">2025-12-09T06:25:00Z</dcterms:modified>
</cp:coreProperties>
</file>